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C934FD" w:rsidRPr="00BC3F50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55E56BD4" w:rsidR="00C934FD" w:rsidRPr="00BC3F50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3CCD5B7C" w:rsidR="00C934FD" w:rsidRPr="00BC3F50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Name</w:t>
            </w:r>
          </w:p>
        </w:tc>
      </w:tr>
      <w:tr w:rsidR="00C934FD" w:rsidRPr="00BC3F50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2B2741C6" w:rsidR="00C934FD" w:rsidRPr="00BC3F50" w:rsidRDefault="00C934FD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EN.P2AID20002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7DA2F6A4" w:rsidR="00C934FD" w:rsidRPr="00BC3F50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</w:tr>
      <w:tr w:rsidR="00C934FD" w:rsidRPr="00BC3F50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797220B9" w:rsidR="00C934FD" w:rsidRPr="00BC3F50" w:rsidRDefault="00C934FD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EN.P2AID20010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031D8DE1" w:rsidR="00C934FD" w:rsidRPr="00BC3F50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</w:tr>
      <w:tr w:rsidR="00C934FD" w:rsidRPr="00BC3F50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7E2EDE9E" w:rsidR="00C934FD" w:rsidRPr="00BC3F50" w:rsidRDefault="00C934FD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EN.P2AID20024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1CCB8268" w:rsidR="00C934FD" w:rsidRPr="00BC3F50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</w:tr>
    </w:tbl>
    <w:p w14:paraId="020271BF" w14:textId="2E34B3C7" w:rsidR="002A6655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BC3F50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0D8A425C" w:rsidR="00D3164F" w:rsidRPr="00BC3F50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BC3F50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Colour Image</w:t>
            </w:r>
          </w:p>
        </w:tc>
      </w:tr>
      <w:tr w:rsidR="00E170A2" w:rsidRPr="00BC3F50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BC3F50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BC3F50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BC3F50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BC3F50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BC3F50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BC3F50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BC3F50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BC3F50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BC3F50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BC3F50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Cs/>
          <w:sz w:val="20"/>
          <w:szCs w:val="20"/>
        </w:rPr>
        <w:t>1.</w:t>
      </w:r>
      <w:r w:rsidRPr="00BC3F5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BC3F50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BC3F50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BC3F50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432ACE4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What type of road we are trave</w:t>
      </w:r>
      <w:r w:rsidR="00D16517" w:rsidRPr="00BC3F50">
        <w:rPr>
          <w:rFonts w:ascii="Times New Roman" w:hAnsi="Times New Roman" w:cs="Times New Roman"/>
          <w:sz w:val="20"/>
          <w:szCs w:val="20"/>
        </w:rPr>
        <w:t>l</w:t>
      </w:r>
      <w:r w:rsidRPr="00BC3F50">
        <w:rPr>
          <w:rFonts w:ascii="Times New Roman" w:hAnsi="Times New Roman" w:cs="Times New Roman"/>
          <w:sz w:val="20"/>
          <w:szCs w:val="20"/>
        </w:rPr>
        <w:t>ling on.</w:t>
      </w:r>
    </w:p>
    <w:p w14:paraId="4175E15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were </w:t>
      </w:r>
      <w:r w:rsidRPr="00BC3F50">
        <w:rPr>
          <w:rFonts w:ascii="Times New Roman" w:hAnsi="Times New Roman" w:cs="Times New Roman"/>
          <w:sz w:val="20"/>
          <w:szCs w:val="20"/>
        </w:rPr>
        <w:t xml:space="preserve">detected to </w:t>
      </w:r>
      <w:proofErr w:type="spellStart"/>
      <w:r w:rsidRPr="00BC3F50">
        <w:rPr>
          <w:rFonts w:ascii="Times New Roman" w:hAnsi="Times New Roman" w:cs="Times New Roman"/>
          <w:sz w:val="20"/>
          <w:szCs w:val="20"/>
        </w:rPr>
        <w:t>analyze</w:t>
      </w:r>
      <w:proofErr w:type="spellEnd"/>
      <w:r w:rsidRPr="00BC3F50">
        <w:rPr>
          <w:rFonts w:ascii="Times New Roman" w:hAnsi="Times New Roman" w:cs="Times New Roman"/>
          <w:sz w:val="20"/>
          <w:szCs w:val="20"/>
        </w:rPr>
        <w:t xml:space="preserve"> whether there i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BC3F50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BC3F50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BC3F50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BC3F50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BC3F50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BC3F50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BC3F50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BC3F50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BC3F50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BC3F50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BC3F50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BC3F50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BC3F50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BC3F50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BC3F50">
        <w:rPr>
          <w:rFonts w:ascii="Times New Roman" w:hAnsi="Times New Roman" w:cs="Times New Roman"/>
          <w:sz w:val="21"/>
          <w:szCs w:val="21"/>
        </w:rPr>
        <w:t>Fourier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BC3F50">
        <w:rPr>
          <w:rFonts w:ascii="Times New Roman" w:hAnsi="Times New Roman" w:cs="Times New Roman"/>
          <w:sz w:val="21"/>
          <w:szCs w:val="21"/>
        </w:rPr>
        <w:t>T</w:t>
      </w:r>
      <w:r w:rsidR="00AD7866" w:rsidRPr="00BC3F50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BC3F50" w:rsidRDefault="00C85286" w:rsidP="00C167AF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BC3F50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BC3F50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BC3F50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BC3F50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BC3F50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BC3F50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BC3F50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BC3F50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BC3F50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BC3F50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BC3F50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BC3F50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BC3F50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BC3F50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BC3F50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BC3F50" w:rsidRDefault="00AB55E7" w:rsidP="00BB3803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BC3F50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BC3F50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BC3F50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BC3F50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BC3F50">
        <w:rPr>
          <w:rFonts w:ascii="Times New Roman" w:hAnsi="Times New Roman" w:cs="Times New Roman"/>
          <w:sz w:val="21"/>
          <w:szCs w:val="21"/>
        </w:rPr>
        <w:t>key points</w:t>
      </w:r>
      <w:r w:rsidRPr="00BC3F50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BC3F50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99B62AB" w:rsidR="00575BE8" w:rsidRPr="00BC3F50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proofErr w:type="spellStart"/>
      <w:r w:rsidRPr="00BC3F50">
        <w:rPr>
          <w:rFonts w:ascii="Times New Roman" w:hAnsi="Times New Roman" w:cs="Times New Roman"/>
          <w:sz w:val="21"/>
          <w:szCs w:val="21"/>
        </w:rPr>
        <w:t>Keypoint</w:t>
      </w:r>
      <w:proofErr w:type="spellEnd"/>
      <w:r w:rsidR="002A7725" w:rsidRPr="00BC3F50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BC3F50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BC3F50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BC3F50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BC3F50" w:rsidRDefault="00575BE8" w:rsidP="005318FF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BC3F50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BC3F50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BC3F50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BC3F50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BC3F50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BC3F50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BC3F50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BC3F50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BC3F50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3F50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BC3F50" w:rsidRDefault="00DE26DA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noProof/>
        </w:rPr>
      </w:pPr>
      <w:r w:rsidRPr="00BC3F50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BC3F50">
        <w:rPr>
          <w:rFonts w:ascii="Times New Roman" w:hAnsi="Times New Roman" w:cs="Times New Roman"/>
          <w:noProof/>
        </w:rPr>
        <w:t>:</w:t>
      </w:r>
    </w:p>
    <w:p w14:paraId="0FDC4A47" w14:textId="5355FAA1" w:rsidR="00DE26DA" w:rsidRPr="00BC3F50" w:rsidRDefault="00DE26DA" w:rsidP="00DE26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BC3F50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BC3F50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BC3F50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18E1369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</w:t>
            </w:r>
            <w:r w:rsidR="00E916F6"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BC3F50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BC3F50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BC3F50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BC3F50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BC3F50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11"/>
        <w:gridCol w:w="4916"/>
      </w:tblGrid>
      <w:tr w:rsidR="00753D16" w:rsidRPr="00BC3F50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BC3F50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0D9A049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BC3F50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BC3F50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68AE3000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D745D78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BC3F50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7924EE91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BC3F50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36A907B9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BC3F50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BC3F50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BC3F50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BC3F50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BC3F50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BC3F50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42B086E3" w14:textId="77777777" w:rsidR="00740C6A" w:rsidRPr="00BC3F50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6999C07" w14:textId="09339560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AF62E5D" w14:textId="77777777" w:rsidR="00740C6A" w:rsidRPr="00BC3F50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1551"/>
      </w:tblGrid>
      <w:tr w:rsidR="00772A30" w:rsidRPr="00BC3F50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1551" w:type="dxa"/>
            <w:vAlign w:val="center"/>
          </w:tcPr>
          <w:p w14:paraId="049DACD4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bookmarkStart w:id="1" w:name="_GoBack"/>
            <w:bookmarkEnd w:id="1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772A30" w:rsidRPr="00BC3F50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Pr="00BC3F50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1551" w:type="dxa"/>
            <w:vAlign w:val="center"/>
          </w:tcPr>
          <w:p w14:paraId="52F7BFFD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</w:tr>
      <w:tr w:rsidR="00772A30" w:rsidRPr="00BC3F50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Histogram of Oriented Gradients using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1551" w:type="dxa"/>
            <w:vAlign w:val="center"/>
          </w:tcPr>
          <w:p w14:paraId="59413EA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</w:t>
            </w:r>
            <w:proofErr w:type="spell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1551" w:type="dxa"/>
            <w:vAlign w:val="center"/>
          </w:tcPr>
          <w:p w14:paraId="57712A7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CNN based face detector from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1551" w:type="dxa"/>
            <w:vAlign w:val="center"/>
          </w:tcPr>
          <w:p w14:paraId="4B3A86B9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Pr="00BC3F50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BC3F50" w:rsidRDefault="000A3441" w:rsidP="00455850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1176"/>
        <w:gridCol w:w="981"/>
        <w:gridCol w:w="2149"/>
        <w:gridCol w:w="5867"/>
      </w:tblGrid>
      <w:tr w:rsidR="00AB099B" w:rsidRPr="00BC3F50" w14:paraId="542D179C" w14:textId="77777777" w:rsidTr="005961D3">
        <w:tc>
          <w:tcPr>
            <w:tcW w:w="0" w:type="auto"/>
            <w:vAlign w:val="center"/>
          </w:tcPr>
          <w:p w14:paraId="15ACA146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Metric</w:t>
            </w:r>
          </w:p>
          <w:p w14:paraId="23B1F0A2" w14:textId="31D00DC2" w:rsidR="005961D3" w:rsidRPr="00BC3F50" w:rsidRDefault="005961D3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C69394F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2149" w:type="dxa"/>
            <w:vAlign w:val="center"/>
          </w:tcPr>
          <w:p w14:paraId="6BC89052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Purpose</w:t>
            </w:r>
          </w:p>
        </w:tc>
        <w:tc>
          <w:tcPr>
            <w:tcW w:w="5858" w:type="dxa"/>
            <w:vAlign w:val="center"/>
          </w:tcPr>
          <w:p w14:paraId="0855871D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Formula</w:t>
            </w:r>
          </w:p>
        </w:tc>
      </w:tr>
      <w:tr w:rsidR="00AB099B" w:rsidRPr="00BC3F50" w14:paraId="123C8E1D" w14:textId="77777777" w:rsidTr="005961D3">
        <w:tc>
          <w:tcPr>
            <w:tcW w:w="0" w:type="auto"/>
            <w:vAlign w:val="center"/>
          </w:tcPr>
          <w:p w14:paraId="60EF9EBA" w14:textId="47DF360E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Pe</w:t>
            </w:r>
            <w:r w:rsidR="00C85286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a</w:t>
            </w: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AE48847" w14:textId="6955A547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5858" w:type="dxa"/>
            <w:vAlign w:val="center"/>
          </w:tcPr>
          <w:p w14:paraId="50DFFF29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BC3F50" w:rsidRDefault="00E35A8B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s the maximum possible pixel value of the image;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="00EA33E5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</w:t>
            </w:r>
          </w:p>
        </w:tc>
      </w:tr>
      <w:tr w:rsidR="00AB099B" w:rsidRPr="00BC3F50" w14:paraId="00C29F07" w14:textId="77777777" w:rsidTr="005961D3">
        <w:tc>
          <w:tcPr>
            <w:tcW w:w="0" w:type="auto"/>
            <w:vAlign w:val="center"/>
          </w:tcPr>
          <w:p w14:paraId="382498A5" w14:textId="23CAB59B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Mean Squared Error</w:t>
            </w:r>
            <w:r w:rsidR="0068033D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0D0F43E6" w14:textId="5AE7686C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5858" w:type="dxa"/>
            <w:vAlign w:val="center"/>
          </w:tcPr>
          <w:p w14:paraId="573E82D0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9"/>
                                    <w:szCs w:val="19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BC3F50" w:rsidRDefault="00550AD8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20BD5A14" w14:textId="77777777" w:rsidR="00740C6A" w:rsidRPr="00BC3F50" w:rsidRDefault="00550AD8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n</m:t>
              </m:r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</w:t>
            </w: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predicted values;</w:t>
            </w:r>
          </w:p>
          <w:p w14:paraId="1DAC9451" w14:textId="12F76FA9" w:rsidR="00740C6A" w:rsidRPr="00BC3F50" w:rsidRDefault="00740C6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Th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ere is no correct value. The closer it is to zero better and if it</w:t>
            </w:r>
            <w:r w:rsidR="00E916F6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'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s zero it means the model is perfect.</w:t>
            </w:r>
          </w:p>
        </w:tc>
      </w:tr>
      <w:tr w:rsidR="00AB099B" w:rsidRPr="00BC3F50" w14:paraId="6156A9FC" w14:textId="77777777" w:rsidTr="005961D3">
        <w:tc>
          <w:tcPr>
            <w:tcW w:w="0" w:type="auto"/>
            <w:vAlign w:val="center"/>
          </w:tcPr>
          <w:p w14:paraId="455B7A7A" w14:textId="52EE39BB" w:rsidR="00AB099B" w:rsidRPr="00BC3F50" w:rsidRDefault="0068033D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BC3F50" w:rsidRDefault="001523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18C900BB" w14:textId="2B8C28FD" w:rsidR="00AB099B" w:rsidRPr="00BC3F50" w:rsidRDefault="00527A1C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5858" w:type="dxa"/>
            <w:vAlign w:val="center"/>
          </w:tcPr>
          <w:p w14:paraId="40BBDFBC" w14:textId="77777777" w:rsidR="00AB099B" w:rsidRPr="00BC3F50" w:rsidRDefault="00E52EB2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BC3F50" w:rsidRDefault="00464553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14746E2C" w14:textId="7D7379A4" w:rsidR="00E52EB2" w:rsidRPr="00BC3F50" w:rsidRDefault="00E52EB2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Where</w:t>
            </w:r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SSIM</m:t>
              </m:r>
            </m:oMath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is the Structural Similarity Index;</w:t>
            </w:r>
          </w:p>
          <w:p w14:paraId="722DC7CB" w14:textId="59298E14" w:rsidR="00E52EB2" w:rsidRPr="00BC3F50" w:rsidRDefault="00A32F7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y</m:t>
                  </m:r>
                </m:sub>
              </m:sSub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 xml:space="preserve"> 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1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re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two variables to stabilize the division with </w:t>
            </w:r>
            <w:r w:rsidR="00C85286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a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>weak denominator;</w:t>
            </w:r>
          </w:p>
        </w:tc>
      </w:tr>
      <w:tr w:rsidR="000A3441" w:rsidRPr="00BC3F50" w14:paraId="7F26006C" w14:textId="77777777" w:rsidTr="005961D3">
        <w:tc>
          <w:tcPr>
            <w:tcW w:w="0" w:type="auto"/>
            <w:vAlign w:val="center"/>
          </w:tcPr>
          <w:p w14:paraId="48637A38" w14:textId="7FF874D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ntersection Over Union (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oU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42C83C4" w14:textId="396303D8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5858" w:type="dxa"/>
            <w:vAlign w:val="center"/>
          </w:tcPr>
          <w:p w14:paraId="6843A660" w14:textId="77777777" w:rsidR="0056569A" w:rsidRPr="00BC3F50" w:rsidRDefault="0056569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</w:pPr>
          </w:p>
          <w:p w14:paraId="1AC7D43E" w14:textId="7A03D05F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Ideally,</w:t>
            </w:r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>IoU</w:t>
            </w:r>
            <w:proofErr w:type="spellEnd"/>
            <w:r w:rsidR="005961D3"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&gt;</w:t>
            </w:r>
            <w:r w:rsidR="005961D3"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0.5 is considered a good prediction.</w:t>
            </w:r>
          </w:p>
        </w:tc>
      </w:tr>
      <w:tr w:rsidR="000A3441" w:rsidRPr="00BC3F50" w14:paraId="407C5BAF" w14:textId="77777777" w:rsidTr="005961D3">
        <w:tc>
          <w:tcPr>
            <w:tcW w:w="0" w:type="auto"/>
            <w:vAlign w:val="center"/>
          </w:tcPr>
          <w:p w14:paraId="3E0D249F" w14:textId="1FF141A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FB6D1E1" w14:textId="3BBF4A2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the ratio of correctly predicted observation to the total observations</w:t>
            </w:r>
          </w:p>
        </w:tc>
        <w:tc>
          <w:tcPr>
            <w:tcW w:w="5858" w:type="dxa"/>
            <w:vAlign w:val="center"/>
          </w:tcPr>
          <w:p w14:paraId="139E71B1" w14:textId="2A967E02" w:rsidR="00B70F1A" w:rsidRPr="00BC3F50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true nega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+true negative</m:t>
                    </m:r>
                  </m:den>
                </m:f>
              </m:oMath>
            </m:oMathPara>
          </w:p>
        </w:tc>
      </w:tr>
      <w:tr w:rsidR="000A3441" w:rsidRPr="00BC3F50" w14:paraId="229CAE01" w14:textId="77777777" w:rsidTr="005961D3">
        <w:tc>
          <w:tcPr>
            <w:tcW w:w="0" w:type="auto"/>
            <w:vAlign w:val="center"/>
          </w:tcPr>
          <w:p w14:paraId="7B65CD22" w14:textId="184A2C56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1B0AEEAF" w14:textId="2D4EB03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ratio of correctly predicted positive observations to the total predicted positive observations is the precision.</w:t>
            </w:r>
          </w:p>
        </w:tc>
        <w:tc>
          <w:tcPr>
            <w:tcW w:w="5858" w:type="dxa"/>
            <w:vAlign w:val="center"/>
          </w:tcPr>
          <w:p w14:paraId="0D737D5A" w14:textId="5D53CDCA" w:rsidR="00B70F1A" w:rsidRPr="00BC3F50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recision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</m:t>
                    </m:r>
                  </m:den>
                </m:f>
              </m:oMath>
            </m:oMathPara>
          </w:p>
        </w:tc>
      </w:tr>
      <w:tr w:rsidR="000A3441" w:rsidRPr="00BC3F50" w14:paraId="2E0B36BE" w14:textId="77777777" w:rsidTr="005961D3">
        <w:tc>
          <w:tcPr>
            <w:tcW w:w="0" w:type="auto"/>
            <w:vAlign w:val="center"/>
          </w:tcPr>
          <w:p w14:paraId="7F448A05" w14:textId="5D57A65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746D0083" w14:textId="2C541C2F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 is the ratio of correctly predicted positive observations to all observations in actual class</w:t>
            </w:r>
          </w:p>
        </w:tc>
        <w:tc>
          <w:tcPr>
            <w:tcW w:w="5858" w:type="dxa"/>
            <w:vAlign w:val="center"/>
          </w:tcPr>
          <w:p w14:paraId="14B99163" w14:textId="332C0F76" w:rsidR="00B70F1A" w:rsidRPr="00BC3F50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Recall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negative</m:t>
                    </m:r>
                  </m:den>
                </m:f>
              </m:oMath>
            </m:oMathPara>
          </w:p>
        </w:tc>
      </w:tr>
      <w:tr w:rsidR="000A3441" w:rsidRPr="00BC3F50" w14:paraId="2DAF8B42" w14:textId="77777777" w:rsidTr="005961D3">
        <w:tc>
          <w:tcPr>
            <w:tcW w:w="0" w:type="auto"/>
            <w:vAlign w:val="center"/>
          </w:tcPr>
          <w:p w14:paraId="22255501" w14:textId="55BD670E" w:rsidR="000A3441" w:rsidRPr="00BC3F50" w:rsidRDefault="00092ECE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F1-</w:t>
            </w:r>
            <w:r w:rsidR="009D6D57" w:rsidRPr="00BC3F50">
              <w:rPr>
                <w:rFonts w:ascii="Times New Roman" w:hAnsi="Times New Roman" w:cs="Times New Roman"/>
                <w:sz w:val="19"/>
                <w:szCs w:val="19"/>
              </w:rPr>
              <w:t>S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2F8E671" w14:textId="2241BFF0" w:rsidR="000A3441" w:rsidRPr="00BC3F50" w:rsidRDefault="009D6D57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weighted average of Precision and Recall is the F1 Score.</w:t>
            </w:r>
          </w:p>
        </w:tc>
        <w:tc>
          <w:tcPr>
            <w:tcW w:w="5858" w:type="dxa"/>
            <w:vAlign w:val="center"/>
          </w:tcPr>
          <w:p w14:paraId="41AD3AA4" w14:textId="4694A105" w:rsidR="009D6D57" w:rsidRPr="00BC3F50" w:rsidRDefault="009D6D57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F1 Score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2*(Recall*Precision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Recall+Precision</m:t>
                    </m:r>
                  </m:den>
                </m:f>
              </m:oMath>
            </m:oMathPara>
          </w:p>
        </w:tc>
      </w:tr>
    </w:tbl>
    <w:p w14:paraId="2656E36C" w14:textId="601A1FDC" w:rsidR="00AB099B" w:rsidRPr="00BC3F50" w:rsidRDefault="00740C6A" w:rsidP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3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1246"/>
        <w:gridCol w:w="1369"/>
        <w:gridCol w:w="616"/>
        <w:gridCol w:w="3941"/>
      </w:tblGrid>
      <w:tr w:rsidR="00092ECE" w:rsidRPr="00BC3F50" w14:paraId="2AE611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5226501" w14:textId="5A5D87BF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BC3F50" w14:paraId="59CECDA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572B9625" w14:textId="2C3397DA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446D099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BC3F50" w14:paraId="51C17FB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B3C945" w14:textId="21F4176E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5A2AFDDF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BC3F50" w14:paraId="193D610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74E33EE" w14:textId="7F24314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="00E916F6" w:rsidRPr="00BC3F5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06F12B8C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BC3F50" w14:paraId="3C4EAC4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2BF72C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2CA46B33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BC3F50" w14:paraId="27D33CB8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3132F0C3" w14:textId="6F5C96A2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STM 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3607E45E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BC3F50" w14:paraId="072E0689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CD1F5B" w14:textId="4E0BAD4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RU 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208813E5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BC3F50" w14:paraId="1BFBC701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BD5D69" w14:textId="310444E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BM 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62A58CA8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6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BC3F50" w14:paraId="7981FC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50E3733" w14:textId="5D11FB36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DBN (Deep 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Belief Network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49ABB590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579AD7A" w14:textId="56B2C70D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BC3F50" w14:paraId="164D40D4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AB23716" w14:textId="271C805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SN 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36198E5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F4A7E0F" w14:textId="4A2E35B6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BC3F50" w14:paraId="3507614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1459282" w14:textId="290212DA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</w:p>
        </w:tc>
        <w:tc>
          <w:tcPr>
            <w:tcW w:w="0" w:type="auto"/>
            <w:vAlign w:val="center"/>
          </w:tcPr>
          <w:p w14:paraId="751259F8" w14:textId="086EBEDF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2135E892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96B9DCE" w14:textId="3B3409D6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18B1AF4E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zing simple digit images,</w:t>
            </w:r>
          </w:p>
          <w:p w14:paraId="4091D0E3" w14:textId="23D4D50F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tion of handwritten zip code digits</w:t>
            </w:r>
          </w:p>
        </w:tc>
      </w:tr>
      <w:tr w:rsidR="00092ECE" w:rsidRPr="00BC3F50" w14:paraId="1AC4CF2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CBCBE6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3FB8D97B" w:rsidR="00092ECE" w:rsidRPr="00BC3F50" w:rsidRDefault="00D16517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lows for multi-GPU training by putting half of the model's neurons on one GPU and the other half on another GPU</w:t>
            </w:r>
          </w:p>
        </w:tc>
      </w:tr>
      <w:tr w:rsidR="00092ECE" w:rsidRPr="00BC3F50" w14:paraId="5A14F4C7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4B22A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4BBC612" w14:textId="6A4ACC13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rchitecture included in the 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Kera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library used for large scale </w:t>
            </w:r>
            <w:r w:rsidR="00BC3F50" w:rsidRPr="00BC3F50">
              <w:rPr>
                <w:rFonts w:ascii="Times New Roman" w:hAnsi="Times New Roman" w:cs="Times New Roman"/>
                <w:sz w:val="20"/>
                <w:szCs w:val="20"/>
              </w:rPr>
              <w:t>im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age recognition</w:t>
            </w:r>
          </w:p>
          <w:p w14:paraId="1BF67C8D" w14:textId="52AA5BB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BC3F50" w14:paraId="4E87B80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70FF620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A77D4A" w14:textId="77777777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It achieves efficiency through reduction of the input image, whilst simultaneously retaining important spatial information. It is designed to be a powerhouse with increased computational efficiency compared to some of its predecessors or similar networks created at the time.</w:t>
            </w:r>
          </w:p>
          <w:p w14:paraId="2C72E353" w14:textId="7CA0F475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classification and object detection</w:t>
            </w:r>
          </w:p>
        </w:tc>
      </w:tr>
      <w:tr w:rsidR="00092ECE" w:rsidRPr="00BC3F50" w14:paraId="2D48558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7AAB17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sNet</w:t>
            </w:r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188263" w14:textId="77777777" w:rsidR="00D16517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Extremely</w:t>
            </w:r>
            <w:r w:rsidRPr="00BC3F5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deep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networks can be trained using standard SGD (and a reasonable initialization function) through the use of residual modules.</w:t>
            </w:r>
          </w:p>
          <w:p w14:paraId="1E1F2E85" w14:textId="710757F3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uilds on constructs known from pyramidal cells in the cerebral cortex</w:t>
            </w:r>
          </w:p>
        </w:tc>
      </w:tr>
      <w:tr w:rsidR="00092ECE" w:rsidRPr="00BC3F50" w14:paraId="5341066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B069C4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xt</w:t>
            </w:r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BC3F50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092DE304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  <w:hideMark/>
          </w:tcPr>
          <w:p w14:paraId="24CC78BF" w14:textId="28C1067C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ResNeXts is the adding of parallel towers/branches/paths within each module</w:t>
            </w:r>
          </w:p>
        </w:tc>
      </w:tr>
      <w:tr w:rsidR="00393453" w:rsidRPr="00BC3F50" w14:paraId="66528A0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5099C0" w14:textId="05EC9BBE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</w:p>
        </w:tc>
        <w:tc>
          <w:tcPr>
            <w:tcW w:w="0" w:type="auto"/>
            <w:vAlign w:val="center"/>
          </w:tcPr>
          <w:p w14:paraId="488CAFEA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52766DD" w14:textId="58456D10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Multi-Path</w:t>
            </w:r>
          </w:p>
        </w:tc>
        <w:tc>
          <w:tcPr>
            <w:tcW w:w="0" w:type="auto"/>
            <w:vAlign w:val="center"/>
          </w:tcPr>
          <w:p w14:paraId="03A21FE7" w14:textId="4FFEA84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0A1C0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DAE9EE1" w14:textId="06F9EDB0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F7748C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to keep increasing the depth of deep convolutional networks.</w:t>
            </w:r>
          </w:p>
          <w:p w14:paraId="1E2F443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quire fewer parameter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than an equivalent traditional CNN, as there is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no need to learn redundant feature 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658069C" w14:textId="6CE347DA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enseNets layers are very narrow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(e.g. 12 filters), and they just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dd a small set of new feature</w:t>
            </w:r>
            <w:r w:rsidR="00BC3F50"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F122642" w14:textId="77777777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BC3F50" w14:paraId="13D190C9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DB6AAE0" w14:textId="53FB885F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</w:p>
        </w:tc>
        <w:tc>
          <w:tcPr>
            <w:tcW w:w="0" w:type="auto"/>
            <w:vAlign w:val="center"/>
          </w:tcPr>
          <w:p w14:paraId="7A75DC78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03C60B20" w14:textId="1697E9BF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315C53C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D202F7C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6BB273CE" w14:textId="16CA8AE1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374F2F1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 Very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ep 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composed based on the module. Compared to Inception-ResNet-v2,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duces the Top-5 validation error on single crops from 4.9% to 4.25%, and that on multi-crops from 3.7% to 3.45%.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, By using PolyInception module, better than Inception-ResNet-v2</w:t>
            </w:r>
          </w:p>
        </w:tc>
      </w:tr>
      <w:tr w:rsidR="00393453" w:rsidRPr="00BC3F50" w14:paraId="7593BDBA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3941AC81" w14:textId="6405F5B1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</w:p>
        </w:tc>
        <w:tc>
          <w:tcPr>
            <w:tcW w:w="0" w:type="auto"/>
            <w:vAlign w:val="center"/>
          </w:tcPr>
          <w:p w14:paraId="5CEF0B7E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27839234" w14:textId="5998C913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35C284A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33EA39D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159735F5" w14:textId="4517C1FC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4E6BC3EC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in Spectral-Spatial Hyperspectral Image Classification</w:t>
            </w:r>
          </w:p>
        </w:tc>
      </w:tr>
      <w:tr w:rsidR="00247068" w:rsidRPr="00BC3F50" w14:paraId="4D6E8F45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62F2792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0EACA6" w14:textId="216F611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2C02570A" w14:textId="4D074D0A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0D1E27D" w14:textId="76DDE2F9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3EEAB6AB" w14:textId="798B3A7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bject detection can help with image classification</w:t>
            </w:r>
          </w:p>
        </w:tc>
      </w:tr>
      <w:tr w:rsidR="00247068" w:rsidRPr="00BC3F50" w14:paraId="1EF8147D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2EF6CB96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</w:p>
          <w:p w14:paraId="24640BC7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24933B" w14:textId="6E02D3F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F311247" w14:textId="78251283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897117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8532BB" w14:textId="4CDC2D4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t can obtain AlexNet-level accuracy (~57% rank-1 and ~80% rank-5) at only 4.9MB through the usage of “fire” modules that “squeeze” and “expand”.</w:t>
            </w:r>
          </w:p>
        </w:tc>
      </w:tr>
      <w:tr w:rsidR="00247068" w:rsidRPr="00BC3F50" w14:paraId="770D0A2F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352183F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</w:p>
          <w:p w14:paraId="764BF602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29A0D0" w14:textId="4180F60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70B2F97" w14:textId="281B875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32DA081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7336DF" w14:textId="765EE10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utonomous driving, scene understanding</w:t>
            </w:r>
          </w:p>
        </w:tc>
      </w:tr>
      <w:tr w:rsidR="00247068" w:rsidRPr="00BC3F50" w14:paraId="52A3B6D1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060A64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4E928" w14:textId="729A4CC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AD1A348" w14:textId="58DF4276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1F5D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F04C16" w14:textId="51DBCCAE" w:rsidR="00247068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enerate Examples for Image Datasets. Generate Photographs of Human Faces. Generate Realistic Photographs. Generate Cartoon Characters</w:t>
            </w:r>
          </w:p>
        </w:tc>
      </w:tr>
    </w:tbl>
    <w:p w14:paraId="35795867" w14:textId="2CCC1C93" w:rsidR="00AB099B" w:rsidRPr="00BC3F50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BC3F50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22068F0F" w14:textId="77777777" w:rsidR="00D16517" w:rsidRPr="00BC3F50" w:rsidRDefault="00110594" w:rsidP="00CA5306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Training data is used to help your machine learning model make predictions. It’s the largest part of your dataset, forming at least 70-80% of the total data you’ll use to build your model. </w:t>
      </w:r>
    </w:p>
    <w:p w14:paraId="6AD69CA0" w14:textId="77777777" w:rsidR="00D16517" w:rsidRPr="00BC3F50" w:rsidRDefault="00D16517" w:rsidP="00D8220B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V</w:t>
      </w:r>
      <w:r w:rsidR="00110594" w:rsidRPr="00BC3F50">
        <w:rPr>
          <w:rFonts w:ascii="Times New Roman" w:hAnsi="Times New Roman" w:cs="Times New Roman"/>
          <w:sz w:val="21"/>
          <w:szCs w:val="21"/>
        </w:rPr>
        <w:t xml:space="preserve">alidation data is primarily used to determine whether your model can correctly identify new data or if it’s overfitting to your original dataset. </w:t>
      </w:r>
    </w:p>
    <w:p w14:paraId="451B7AF6" w14:textId="0CB08478" w:rsidR="00110594" w:rsidRPr="00BC3F50" w:rsidRDefault="00110594" w:rsidP="00D8220B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esting data is used after both training and validation. It aims to test the accuracy of your final model against your targets.</w:t>
      </w:r>
    </w:p>
    <w:p w14:paraId="4C8F99E3" w14:textId="289B9CAB" w:rsidR="005961D3" w:rsidRPr="00BC3F50" w:rsidRDefault="005961D3" w:rsidP="003B777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</w:rPr>
        <w:t>Rule of 10:</w:t>
      </w:r>
    </w:p>
    <w:p w14:paraId="420AF07B" w14:textId="51D1A813" w:rsidR="005961D3" w:rsidRPr="00BC3F50" w:rsidRDefault="005961D3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It is a common rule of thumb that we need more than 10 times the data for the model than its degree of freedom. </w:t>
      </w:r>
      <w:r w:rsidR="00BC3F50" w:rsidRPr="00BC3F50">
        <w:rPr>
          <w:rFonts w:ascii="Times New Roman" w:hAnsi="Times New Roman" w:cs="Times New Roman"/>
          <w:sz w:val="20"/>
          <w:szCs w:val="20"/>
        </w:rPr>
        <w:t>The d</w:t>
      </w:r>
      <w:r w:rsidRPr="00BC3F50">
        <w:rPr>
          <w:rFonts w:ascii="Times New Roman" w:hAnsi="Times New Roman" w:cs="Times New Roman"/>
          <w:sz w:val="20"/>
          <w:szCs w:val="20"/>
        </w:rPr>
        <w:t>egree of freedom can be anything it can be a</w:t>
      </w:r>
      <w:r w:rsidR="00BC3F50" w:rsidRPr="00BC3F50">
        <w:rPr>
          <w:rFonts w:ascii="Times New Roman" w:hAnsi="Times New Roman" w:cs="Times New Roman"/>
          <w:sz w:val="20"/>
          <w:szCs w:val="20"/>
        </w:rPr>
        <w:t>n</w:t>
      </w:r>
      <w:r w:rsidRPr="00BC3F50">
        <w:rPr>
          <w:rFonts w:ascii="Times New Roman" w:hAnsi="Times New Roman" w:cs="Times New Roman"/>
          <w:sz w:val="20"/>
          <w:szCs w:val="20"/>
        </w:rPr>
        <w:t xml:space="preserve"> attribute, a parameter, or a column in our data that </w:t>
      </w:r>
      <w:r w:rsidR="00BC3F50" w:rsidRPr="00BC3F50">
        <w:rPr>
          <w:rFonts w:ascii="Times New Roman" w:hAnsi="Times New Roman" w:cs="Times New Roman"/>
          <w:sz w:val="20"/>
          <w:szCs w:val="20"/>
        </w:rPr>
        <w:t>a</w:t>
      </w:r>
      <w:r w:rsidRPr="00BC3F50">
        <w:rPr>
          <w:rFonts w:ascii="Times New Roman" w:hAnsi="Times New Roman" w:cs="Times New Roman"/>
          <w:sz w:val="20"/>
          <w:szCs w:val="20"/>
        </w:rPr>
        <w:t xml:space="preserve">ffects the output of the model. The main aim is to compensate for most of the variability that our parameters may bring into the input of the model. </w:t>
      </w:r>
    </w:p>
    <w:p w14:paraId="292E4C80" w14:textId="77777777" w:rsidR="005961D3" w:rsidRPr="00BC3F50" w:rsidRDefault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4B2BAB1E" w14:textId="65452877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5.</w:t>
      </w:r>
      <w:r w:rsidR="0004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3BEDEF02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A1254AF" w14:textId="27854D69" w:rsidR="0000592B" w:rsidRPr="00BC3F50" w:rsidRDefault="0000592B" w:rsidP="0000592B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 xml:space="preserve">y array representing the image. The second element is its </w:t>
      </w:r>
      <w:r w:rsidR="0008062D" w:rsidRPr="00BC3F50">
        <w:rPr>
          <w:rFonts w:ascii="Times New Roman" w:hAnsi="Times New Roman" w:cs="Times New Roman"/>
          <w:sz w:val="20"/>
          <w:szCs w:val="20"/>
        </w:rPr>
        <w:t>classification</w:t>
      </w:r>
      <w:r w:rsidRPr="00BC3F50">
        <w:rPr>
          <w:rFonts w:ascii="Times New Roman" w:hAnsi="Times New Roman" w:cs="Times New Roman"/>
          <w:sz w:val="20"/>
          <w:szCs w:val="20"/>
        </w:rPr>
        <w:t xml:space="preserve"> (1 for face, 0 for non-face)</w:t>
      </w:r>
    </w:p>
    <w:p w14:paraId="31F6E0B1" w14:textId="0868A052" w:rsidR="0000592B" w:rsidRPr="00BC3F50" w:rsidRDefault="0000592B" w:rsidP="00740C6A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429 face images, 4548 non-face images</w:t>
      </w:r>
    </w:p>
    <w:p w14:paraId="7CAE2DB4" w14:textId="73B6A446" w:rsidR="0008062D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4E76118C" w14:textId="166354AA" w:rsidR="0008062D" w:rsidRPr="00BC3F50" w:rsidRDefault="0008062D" w:rsidP="0008062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>y array representing the image. The second element is its classification (1 for face, 0 for non-face)</w:t>
      </w:r>
    </w:p>
    <w:p w14:paraId="40C9100F" w14:textId="12FD15E8" w:rsidR="0008062D" w:rsidRPr="00BC3F50" w:rsidRDefault="0008062D" w:rsidP="00FE6390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</w:rPr>
        <w:t>472 faces, 23573 non-face images</w:t>
      </w:r>
    </w:p>
    <w:p w14:paraId="31A79812" w14:textId="238B19D0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2A69FD1B" w14:textId="77777777" w:rsidR="005961D3" w:rsidRPr="00BC3F50" w:rsidRDefault="005961D3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581C67B" w14:textId="14FBECDE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2" w:name="_Hlk72699427"/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2"/>
      <w:r w:rsidRPr="00BC3F50">
        <w:rPr>
          <w:rFonts w:ascii="Times New Roman" w:hAnsi="Times New Roman" w:cs="Times New Roman"/>
          <w:sz w:val="20"/>
          <w:szCs w:val="20"/>
        </w:rPr>
        <w:t>”,</w:t>
      </w:r>
      <w:r w:rsidR="00E916F6" w:rsidRPr="00BC3F50">
        <w:rPr>
          <w:rFonts w:ascii="Times New Roman" w:hAnsi="Times New Roman" w:cs="Times New Roman"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run the code</w:t>
      </w:r>
      <w:r w:rsidR="00E916F6" w:rsidRPr="00BC3F50">
        <w:rPr>
          <w:rFonts w:ascii="Times New Roman" w:hAnsi="Times New Roman" w:cs="Times New Roman"/>
          <w:sz w:val="20"/>
          <w:szCs w:val="20"/>
        </w:rPr>
        <w:t>,</w:t>
      </w:r>
      <w:r w:rsidRPr="00BC3F50">
        <w:rPr>
          <w:rFonts w:ascii="Times New Roman" w:hAnsi="Times New Roman" w:cs="Times New Roman"/>
          <w:sz w:val="20"/>
          <w:szCs w:val="20"/>
        </w:rPr>
        <w:t xml:space="preserve"> and present the results for your dataset. Understand the code related to face detection.</w:t>
      </w:r>
    </w:p>
    <w:p w14:paraId="5EA80B4A" w14:textId="77777777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16.Deep learning architecture </w:t>
      </w:r>
    </w:p>
    <w:p w14:paraId="667A8AF1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Choose one deep learning architecture other than Convolutional Neural Network related to the application</w:t>
      </w:r>
    </w:p>
    <w:p w14:paraId="08A89B63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Deep learning architecture Diagram</w:t>
      </w:r>
    </w:p>
    <w:p w14:paraId="48D3502F" w14:textId="78656457" w:rsidR="00740C6A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Working methodology of the architecture</w:t>
      </w:r>
    </w:p>
    <w:p w14:paraId="64C758A3" w14:textId="77777777" w:rsidR="00041588" w:rsidRPr="00BC3F50" w:rsidRDefault="00041588" w:rsidP="00FF2796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BC3F50" w14:paraId="2435BEA8" w14:textId="77777777" w:rsidTr="00605ED5">
        <w:tc>
          <w:tcPr>
            <w:tcW w:w="4508" w:type="dxa"/>
          </w:tcPr>
          <w:p w14:paraId="6DB80A0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48662236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113B3FC5" w14:textId="58C53F7C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67AA5CC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2A373D41" w14:textId="76182310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</w:tr>
      <w:tr w:rsidR="00740C6A" w:rsidRPr="00BC3F50" w14:paraId="4A091900" w14:textId="77777777" w:rsidTr="00605ED5">
        <w:tc>
          <w:tcPr>
            <w:tcW w:w="4508" w:type="dxa"/>
          </w:tcPr>
          <w:p w14:paraId="3CDFF6E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43C30FDE" w14:textId="77777777" w:rsidTr="00605ED5">
        <w:tc>
          <w:tcPr>
            <w:tcW w:w="4508" w:type="dxa"/>
          </w:tcPr>
          <w:p w14:paraId="5A10E88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5A0301E8" w14:textId="77777777" w:rsidTr="00605ED5">
        <w:tc>
          <w:tcPr>
            <w:tcW w:w="4508" w:type="dxa"/>
          </w:tcPr>
          <w:p w14:paraId="2D448CC5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6F79FA9E" w14:textId="77777777" w:rsidTr="00605ED5">
        <w:tc>
          <w:tcPr>
            <w:tcW w:w="4508" w:type="dxa"/>
          </w:tcPr>
          <w:p w14:paraId="406CFE4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220A5734" w14:textId="77777777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1C01D0B" w14:textId="77777777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References</w:t>
      </w:r>
    </w:p>
    <w:p w14:paraId="4226D67C" w14:textId="77777777" w:rsidR="00740C6A" w:rsidRPr="00BC3F50" w:rsidRDefault="00740C6A" w:rsidP="00740C6A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URL of the dataset</w:t>
      </w:r>
    </w:p>
    <w:p w14:paraId="73F0505C" w14:textId="66FF2252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p w14:paraId="3C39239D" w14:textId="77777777" w:rsidR="003068AD" w:rsidRPr="00BC3F50" w:rsidRDefault="003068AD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BC3F50" w:rsidRDefault="00A32F7A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57" w:tgtFrame="_blank" w:tooltip="https://github.com/overtunned/lane_detection/tree/main/dataset" w:history="1">
        <w:r w:rsidR="00E72A17" w:rsidRPr="00BC3F50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BC3F50" w:rsidRDefault="00A32F7A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8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649347C1" w:rsidR="00E72A17" w:rsidRPr="00BC3F50" w:rsidRDefault="00A32F7A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9" w:history="1">
        <w:proofErr w:type="spellStart"/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CULane</w:t>
        </w:r>
        <w:proofErr w:type="spellEnd"/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dataset</w:t>
        </w:r>
      </w:hyperlink>
    </w:p>
    <w:p w14:paraId="6E8B0291" w14:textId="77777777" w:rsidR="00E72A17" w:rsidRPr="00BC3F50" w:rsidRDefault="00A32F7A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0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BC3F50" w:rsidRDefault="00A32F7A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1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59333CC7" w:rsidR="00740C6A" w:rsidRPr="00BC3F50" w:rsidRDefault="00A32F7A" w:rsidP="00740C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62" w:anchor=":~:text=Vehicle%20tracking%20has%20been%20performed,using%20adaptive%20background%20subtraction%20technique.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sectPr w:rsidR="00740C6A" w:rsidRPr="00BC3F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4C4F09" w14:textId="77777777" w:rsidR="00A32F7A" w:rsidRDefault="00A32F7A" w:rsidP="00A427CA">
      <w:pPr>
        <w:spacing w:after="0" w:line="240" w:lineRule="auto"/>
      </w:pPr>
      <w:r>
        <w:separator/>
      </w:r>
    </w:p>
  </w:endnote>
  <w:endnote w:type="continuationSeparator" w:id="0">
    <w:p w14:paraId="187E980E" w14:textId="77777777" w:rsidR="00A32F7A" w:rsidRDefault="00A32F7A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DA2808" w14:textId="77777777" w:rsidR="00A32F7A" w:rsidRDefault="00A32F7A" w:rsidP="00A427CA">
      <w:pPr>
        <w:spacing w:after="0" w:line="240" w:lineRule="auto"/>
      </w:pPr>
      <w:r>
        <w:separator/>
      </w:r>
    </w:p>
  </w:footnote>
  <w:footnote w:type="continuationSeparator" w:id="0">
    <w:p w14:paraId="44FB2456" w14:textId="77777777" w:rsidR="00A32F7A" w:rsidRDefault="00A32F7A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9105B"/>
    <w:multiLevelType w:val="multilevel"/>
    <w:tmpl w:val="3DF2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BC078FD"/>
    <w:multiLevelType w:val="hybridMultilevel"/>
    <w:tmpl w:val="19F63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7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1C76E7"/>
    <w:multiLevelType w:val="multilevel"/>
    <w:tmpl w:val="AA44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E60FC9"/>
    <w:multiLevelType w:val="multilevel"/>
    <w:tmpl w:val="9014C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19"/>
  </w:num>
  <w:num w:numId="3">
    <w:abstractNumId w:val="15"/>
  </w:num>
  <w:num w:numId="4">
    <w:abstractNumId w:val="22"/>
  </w:num>
  <w:num w:numId="5">
    <w:abstractNumId w:val="11"/>
  </w:num>
  <w:num w:numId="6">
    <w:abstractNumId w:val="24"/>
  </w:num>
  <w:num w:numId="7">
    <w:abstractNumId w:val="12"/>
  </w:num>
  <w:num w:numId="8">
    <w:abstractNumId w:val="7"/>
  </w:num>
  <w:num w:numId="9">
    <w:abstractNumId w:val="16"/>
  </w:num>
  <w:num w:numId="10">
    <w:abstractNumId w:val="9"/>
  </w:num>
  <w:num w:numId="11">
    <w:abstractNumId w:val="0"/>
  </w:num>
  <w:num w:numId="12">
    <w:abstractNumId w:val="21"/>
  </w:num>
  <w:num w:numId="13">
    <w:abstractNumId w:val="5"/>
  </w:num>
  <w:num w:numId="14">
    <w:abstractNumId w:val="8"/>
  </w:num>
  <w:num w:numId="15">
    <w:abstractNumId w:val="20"/>
  </w:num>
  <w:num w:numId="16">
    <w:abstractNumId w:val="23"/>
  </w:num>
  <w:num w:numId="17">
    <w:abstractNumId w:val="10"/>
  </w:num>
  <w:num w:numId="18">
    <w:abstractNumId w:val="18"/>
  </w:num>
  <w:num w:numId="19">
    <w:abstractNumId w:val="14"/>
  </w:num>
  <w:num w:numId="20">
    <w:abstractNumId w:val="26"/>
  </w:num>
  <w:num w:numId="21">
    <w:abstractNumId w:val="3"/>
  </w:num>
  <w:num w:numId="22">
    <w:abstractNumId w:val="6"/>
  </w:num>
  <w:num w:numId="23">
    <w:abstractNumId w:val="4"/>
  </w:num>
  <w:num w:numId="24">
    <w:abstractNumId w:val="1"/>
  </w:num>
  <w:num w:numId="25">
    <w:abstractNumId w:val="25"/>
  </w:num>
  <w:num w:numId="26">
    <w:abstractNumId w:val="17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NKkFAJwSiYItAAAA"/>
  </w:docVars>
  <w:rsids>
    <w:rsidRoot w:val="00D3164F"/>
    <w:rsid w:val="0000592B"/>
    <w:rsid w:val="000258D9"/>
    <w:rsid w:val="00041588"/>
    <w:rsid w:val="0004559E"/>
    <w:rsid w:val="00063E4E"/>
    <w:rsid w:val="00077D95"/>
    <w:rsid w:val="0008062D"/>
    <w:rsid w:val="00092ECE"/>
    <w:rsid w:val="000A3441"/>
    <w:rsid w:val="000B6B4B"/>
    <w:rsid w:val="000D2EAD"/>
    <w:rsid w:val="000D7CC0"/>
    <w:rsid w:val="00110594"/>
    <w:rsid w:val="00152360"/>
    <w:rsid w:val="001846B2"/>
    <w:rsid w:val="001C41A3"/>
    <w:rsid w:val="001F619F"/>
    <w:rsid w:val="001F6D74"/>
    <w:rsid w:val="002020CF"/>
    <w:rsid w:val="00247068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8786E"/>
    <w:rsid w:val="00393453"/>
    <w:rsid w:val="003B777B"/>
    <w:rsid w:val="003C09A2"/>
    <w:rsid w:val="003E480D"/>
    <w:rsid w:val="003F6AC1"/>
    <w:rsid w:val="00416157"/>
    <w:rsid w:val="00431A99"/>
    <w:rsid w:val="00455850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961D3"/>
    <w:rsid w:val="005D0004"/>
    <w:rsid w:val="005D73AA"/>
    <w:rsid w:val="005E1588"/>
    <w:rsid w:val="00620EAE"/>
    <w:rsid w:val="00633E9D"/>
    <w:rsid w:val="0068033D"/>
    <w:rsid w:val="00687F3A"/>
    <w:rsid w:val="006C0ACF"/>
    <w:rsid w:val="006C1928"/>
    <w:rsid w:val="006C5CF5"/>
    <w:rsid w:val="006D268E"/>
    <w:rsid w:val="00717B4B"/>
    <w:rsid w:val="007306A6"/>
    <w:rsid w:val="00733130"/>
    <w:rsid w:val="00740C6A"/>
    <w:rsid w:val="007433A5"/>
    <w:rsid w:val="00747CA6"/>
    <w:rsid w:val="0075294D"/>
    <w:rsid w:val="00753D16"/>
    <w:rsid w:val="00772A30"/>
    <w:rsid w:val="00774796"/>
    <w:rsid w:val="00782588"/>
    <w:rsid w:val="0079122B"/>
    <w:rsid w:val="0079481E"/>
    <w:rsid w:val="007A6FD8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0840"/>
    <w:rsid w:val="008933AD"/>
    <w:rsid w:val="008C72D7"/>
    <w:rsid w:val="008C73CB"/>
    <w:rsid w:val="008F14E8"/>
    <w:rsid w:val="009040E9"/>
    <w:rsid w:val="00913CA5"/>
    <w:rsid w:val="0094649E"/>
    <w:rsid w:val="009645FA"/>
    <w:rsid w:val="009724A8"/>
    <w:rsid w:val="00973A98"/>
    <w:rsid w:val="009B0361"/>
    <w:rsid w:val="009B4869"/>
    <w:rsid w:val="009D6D57"/>
    <w:rsid w:val="00A02973"/>
    <w:rsid w:val="00A2593B"/>
    <w:rsid w:val="00A32F7A"/>
    <w:rsid w:val="00A347AC"/>
    <w:rsid w:val="00A427CA"/>
    <w:rsid w:val="00A57644"/>
    <w:rsid w:val="00A67904"/>
    <w:rsid w:val="00A67C3E"/>
    <w:rsid w:val="00A70185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E47D6"/>
    <w:rsid w:val="00AF4512"/>
    <w:rsid w:val="00B13626"/>
    <w:rsid w:val="00B446C5"/>
    <w:rsid w:val="00B54DA8"/>
    <w:rsid w:val="00B70F1A"/>
    <w:rsid w:val="00B71121"/>
    <w:rsid w:val="00BC3F50"/>
    <w:rsid w:val="00BC4695"/>
    <w:rsid w:val="00BD38A5"/>
    <w:rsid w:val="00BE3B7F"/>
    <w:rsid w:val="00C315E1"/>
    <w:rsid w:val="00C5748E"/>
    <w:rsid w:val="00C6172F"/>
    <w:rsid w:val="00C658A2"/>
    <w:rsid w:val="00C8029C"/>
    <w:rsid w:val="00C85286"/>
    <w:rsid w:val="00C934FD"/>
    <w:rsid w:val="00C97EE6"/>
    <w:rsid w:val="00CB5474"/>
    <w:rsid w:val="00CD38D9"/>
    <w:rsid w:val="00CD3A92"/>
    <w:rsid w:val="00CE2D1C"/>
    <w:rsid w:val="00CF5977"/>
    <w:rsid w:val="00D15468"/>
    <w:rsid w:val="00D16517"/>
    <w:rsid w:val="00D3164F"/>
    <w:rsid w:val="00D83448"/>
    <w:rsid w:val="00DE26DA"/>
    <w:rsid w:val="00DE299F"/>
    <w:rsid w:val="00DF5D2D"/>
    <w:rsid w:val="00E170A2"/>
    <w:rsid w:val="00E35A8B"/>
    <w:rsid w:val="00E35F2B"/>
    <w:rsid w:val="00E379A5"/>
    <w:rsid w:val="00E52EB2"/>
    <w:rsid w:val="00E72A17"/>
    <w:rsid w:val="00E77675"/>
    <w:rsid w:val="00E916F6"/>
    <w:rsid w:val="00EA33E5"/>
    <w:rsid w:val="00EB7EC2"/>
    <w:rsid w:val="00F17940"/>
    <w:rsid w:val="00F31831"/>
    <w:rsid w:val="00F40B06"/>
    <w:rsid w:val="00F4534B"/>
    <w:rsid w:val="00F64EEB"/>
    <w:rsid w:val="00F650BF"/>
    <w:rsid w:val="00F672B3"/>
    <w:rsid w:val="00FA551B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1651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5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link.springer.com/chapter/10.1007/978-981-15-0633-8_15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github.com/rslim087a/road-video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github.com/overtunned/lane_detection/tree/main/Dataset" TargetMode="External"/><Relationship Id="rId61" Type="http://schemas.openxmlformats.org/officeDocument/2006/relationships/hyperlink" Target="https://ieeexplore.ieee.org/document/9253415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www.researchgate.net/publication/331478663_Real-Time_Detection_of_Road_Lane-Lines_for_Autonomous_Driv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xingangpan.github.io/projects/CULan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E9190849-5D11-48DF-9850-2DB32B17BA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1</TotalTime>
  <Pages>19</Pages>
  <Words>2441</Words>
  <Characters>13915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46</cp:revision>
  <dcterms:created xsi:type="dcterms:W3CDTF">2021-05-16T06:27:00Z</dcterms:created>
  <dcterms:modified xsi:type="dcterms:W3CDTF">2021-05-23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